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A47C29D" w14:textId="24F42E09" w:rsidR="00A21F95" w:rsidRPr="00A21F95" w:rsidRDefault="00A21F95" w:rsidP="00A21F95">
      <w:pPr>
        <w:rPr>
          <w:b/>
          <w:color w:val="00B050"/>
          <w:sz w:val="28"/>
          <w:szCs w:val="28"/>
        </w:rPr>
      </w:pPr>
      <w:r w:rsidRPr="00A21F95">
        <w:rPr>
          <w:b/>
          <w:color w:val="00B050"/>
          <w:sz w:val="28"/>
          <w:szCs w:val="28"/>
        </w:rPr>
        <w:t xml:space="preserve">Unitec Property, Facilities &amp; Infrastructure – Planned works for </w:t>
      </w:r>
      <w:r w:rsidR="00BD4F2D">
        <w:rPr>
          <w:b/>
          <w:color w:val="00B050"/>
          <w:sz w:val="28"/>
          <w:szCs w:val="28"/>
        </w:rPr>
        <w:t>August</w:t>
      </w:r>
      <w:r w:rsidRPr="00A21F95">
        <w:rPr>
          <w:b/>
          <w:color w:val="00B050"/>
          <w:sz w:val="28"/>
          <w:szCs w:val="28"/>
        </w:rPr>
        <w:t xml:space="preserve"> 2025</w:t>
      </w:r>
    </w:p>
    <w:p w14:paraId="3A67052C" w14:textId="77777777" w:rsidR="00674CC3" w:rsidRDefault="00674CC3"/>
    <w:tbl>
      <w:tblPr>
        <w:tblStyle w:val="ListTable4-Accent5"/>
        <w:tblW w:w="13849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1082"/>
        <w:gridCol w:w="1872"/>
        <w:gridCol w:w="3361"/>
        <w:gridCol w:w="2143"/>
        <w:gridCol w:w="3180"/>
        <w:gridCol w:w="2211"/>
      </w:tblGrid>
      <w:tr w:rsidR="00893FC7" w:rsidRPr="00893FC7" w14:paraId="74A6BEA3" w14:textId="77777777" w:rsidTr="00A21F9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2" w:type="dxa"/>
            <w:noWrap/>
            <w:hideMark/>
          </w:tcPr>
          <w:p w14:paraId="1D3E46DF" w14:textId="77777777" w:rsidR="00727356" w:rsidRPr="00A21F95" w:rsidRDefault="00674CC3" w:rsidP="00727356">
            <w:pPr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  <w:lang w:eastAsia="en-NZ"/>
              </w:rPr>
            </w:pPr>
            <w:r w:rsidRPr="00A21F95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  <w:lang w:eastAsia="en-NZ"/>
              </w:rPr>
              <w:t xml:space="preserve">      </w:t>
            </w:r>
            <w:r w:rsidR="00727356" w:rsidRPr="00A21F95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  <w:lang w:eastAsia="en-NZ"/>
              </w:rPr>
              <w:t>#</w:t>
            </w:r>
          </w:p>
        </w:tc>
        <w:tc>
          <w:tcPr>
            <w:tcW w:w="1872" w:type="dxa"/>
            <w:noWrap/>
            <w:hideMark/>
          </w:tcPr>
          <w:p w14:paraId="7931A356" w14:textId="77777777" w:rsidR="00727356" w:rsidRPr="00A21F95" w:rsidRDefault="00727356" w:rsidP="0072735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  <w:lang w:eastAsia="en-NZ"/>
              </w:rPr>
            </w:pPr>
            <w:r w:rsidRPr="00A21F95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  <w:lang w:eastAsia="en-NZ"/>
              </w:rPr>
              <w:t>Building or Site</w:t>
            </w:r>
          </w:p>
        </w:tc>
        <w:tc>
          <w:tcPr>
            <w:tcW w:w="3361" w:type="dxa"/>
            <w:noWrap/>
            <w:hideMark/>
          </w:tcPr>
          <w:p w14:paraId="005421A4" w14:textId="77777777" w:rsidR="00727356" w:rsidRPr="00A21F95" w:rsidRDefault="00727356" w:rsidP="0072735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  <w:lang w:eastAsia="en-NZ"/>
              </w:rPr>
            </w:pPr>
            <w:r w:rsidRPr="00A21F95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  <w:lang w:eastAsia="en-NZ"/>
              </w:rPr>
              <w:t>Works being done</w:t>
            </w:r>
          </w:p>
        </w:tc>
        <w:tc>
          <w:tcPr>
            <w:tcW w:w="2143" w:type="dxa"/>
            <w:noWrap/>
            <w:hideMark/>
          </w:tcPr>
          <w:p w14:paraId="369B4CBF" w14:textId="77777777" w:rsidR="00727356" w:rsidRPr="00A21F95" w:rsidRDefault="00727356" w:rsidP="0072735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  <w:lang w:eastAsia="en-NZ"/>
              </w:rPr>
            </w:pPr>
            <w:proofErr w:type="gramStart"/>
            <w:r w:rsidRPr="00A21F95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  <w:lang w:eastAsia="en-NZ"/>
              </w:rPr>
              <w:t>Days  /</w:t>
            </w:r>
            <w:proofErr w:type="gramEnd"/>
            <w:r w:rsidRPr="00A21F95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  <w:lang w:eastAsia="en-NZ"/>
              </w:rPr>
              <w:t xml:space="preserve"> Dates</w:t>
            </w:r>
          </w:p>
        </w:tc>
        <w:tc>
          <w:tcPr>
            <w:tcW w:w="3180" w:type="dxa"/>
            <w:noWrap/>
            <w:hideMark/>
          </w:tcPr>
          <w:p w14:paraId="7EDC0FC1" w14:textId="77777777" w:rsidR="00727356" w:rsidRPr="00A21F95" w:rsidRDefault="00727356" w:rsidP="0072735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  <w:lang w:eastAsia="en-NZ"/>
              </w:rPr>
            </w:pPr>
            <w:r w:rsidRPr="00A21F95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  <w:lang w:eastAsia="en-NZ"/>
              </w:rPr>
              <w:t>Stakeholder impact</w:t>
            </w:r>
          </w:p>
        </w:tc>
        <w:tc>
          <w:tcPr>
            <w:tcW w:w="2211" w:type="dxa"/>
            <w:noWrap/>
            <w:hideMark/>
          </w:tcPr>
          <w:p w14:paraId="5B555B91" w14:textId="77777777" w:rsidR="00727356" w:rsidRPr="00A21F95" w:rsidRDefault="00727356" w:rsidP="0072735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  <w:lang w:eastAsia="en-NZ"/>
              </w:rPr>
            </w:pPr>
            <w:r w:rsidRPr="00A21F95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  <w:lang w:eastAsia="en-NZ"/>
              </w:rPr>
              <w:t>Notes</w:t>
            </w:r>
          </w:p>
        </w:tc>
      </w:tr>
      <w:tr w:rsidR="00674CC3" w:rsidRPr="00727356" w14:paraId="571AE3B1" w14:textId="77777777" w:rsidTr="00A21F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2" w:type="dxa"/>
            <w:noWrap/>
            <w:hideMark/>
          </w:tcPr>
          <w:p w14:paraId="3BEC61CF" w14:textId="77777777" w:rsidR="00727356" w:rsidRPr="00727356" w:rsidRDefault="00727356" w:rsidP="00727356">
            <w:pPr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27356">
              <w:rPr>
                <w:rFonts w:ascii="Calibri" w:eastAsia="Times New Roman" w:hAnsi="Calibri" w:cs="Calibri"/>
                <w:color w:val="000000"/>
                <w:lang w:eastAsia="en-NZ"/>
              </w:rPr>
              <w:t> </w:t>
            </w:r>
          </w:p>
        </w:tc>
        <w:tc>
          <w:tcPr>
            <w:tcW w:w="1872" w:type="dxa"/>
            <w:noWrap/>
            <w:hideMark/>
          </w:tcPr>
          <w:p w14:paraId="76711FEE" w14:textId="77777777" w:rsidR="00727356" w:rsidRPr="00727356" w:rsidRDefault="00727356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27356">
              <w:rPr>
                <w:rFonts w:ascii="Calibri" w:eastAsia="Times New Roman" w:hAnsi="Calibri" w:cs="Calibri"/>
                <w:color w:val="000000"/>
                <w:lang w:eastAsia="en-NZ"/>
              </w:rPr>
              <w:t> </w:t>
            </w:r>
          </w:p>
        </w:tc>
        <w:tc>
          <w:tcPr>
            <w:tcW w:w="3361" w:type="dxa"/>
            <w:noWrap/>
            <w:hideMark/>
          </w:tcPr>
          <w:p w14:paraId="6CE2F694" w14:textId="77777777" w:rsidR="00727356" w:rsidRPr="00727356" w:rsidRDefault="00727356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27356">
              <w:rPr>
                <w:rFonts w:ascii="Calibri" w:eastAsia="Times New Roman" w:hAnsi="Calibri" w:cs="Calibri"/>
                <w:color w:val="000000"/>
                <w:lang w:eastAsia="en-NZ"/>
              </w:rPr>
              <w:t> </w:t>
            </w:r>
          </w:p>
        </w:tc>
        <w:tc>
          <w:tcPr>
            <w:tcW w:w="2143" w:type="dxa"/>
            <w:noWrap/>
            <w:hideMark/>
          </w:tcPr>
          <w:p w14:paraId="5A1A7530" w14:textId="77777777" w:rsidR="00727356" w:rsidRPr="00727356" w:rsidRDefault="00727356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27356">
              <w:rPr>
                <w:rFonts w:ascii="Calibri" w:eastAsia="Times New Roman" w:hAnsi="Calibri" w:cs="Calibri"/>
                <w:color w:val="000000"/>
                <w:lang w:eastAsia="en-NZ"/>
              </w:rPr>
              <w:t> </w:t>
            </w:r>
          </w:p>
        </w:tc>
        <w:tc>
          <w:tcPr>
            <w:tcW w:w="3180" w:type="dxa"/>
            <w:noWrap/>
            <w:hideMark/>
          </w:tcPr>
          <w:p w14:paraId="440EA228" w14:textId="77777777" w:rsidR="00727356" w:rsidRPr="00727356" w:rsidRDefault="00727356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27356">
              <w:rPr>
                <w:rFonts w:ascii="Calibri" w:eastAsia="Times New Roman" w:hAnsi="Calibri" w:cs="Calibri"/>
                <w:color w:val="000000"/>
                <w:lang w:eastAsia="en-NZ"/>
              </w:rPr>
              <w:t> </w:t>
            </w:r>
          </w:p>
        </w:tc>
        <w:tc>
          <w:tcPr>
            <w:tcW w:w="2211" w:type="dxa"/>
            <w:noWrap/>
            <w:hideMark/>
          </w:tcPr>
          <w:p w14:paraId="006FABB5" w14:textId="77777777" w:rsidR="00727356" w:rsidRPr="00727356" w:rsidRDefault="00727356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27356">
              <w:rPr>
                <w:rFonts w:ascii="Calibri" w:eastAsia="Times New Roman" w:hAnsi="Calibri" w:cs="Calibri"/>
                <w:color w:val="000000"/>
                <w:lang w:eastAsia="en-NZ"/>
              </w:rPr>
              <w:t> </w:t>
            </w:r>
          </w:p>
        </w:tc>
      </w:tr>
      <w:tr w:rsidR="00727356" w:rsidRPr="00727356" w14:paraId="0B38F952" w14:textId="77777777" w:rsidTr="00BD4F2D">
        <w:trPr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2" w:type="dxa"/>
            <w:shd w:val="clear" w:color="auto" w:fill="BFBFBF" w:themeFill="background1" w:themeFillShade="BF"/>
            <w:noWrap/>
            <w:hideMark/>
          </w:tcPr>
          <w:p w14:paraId="5F60A231" w14:textId="0890B510" w:rsidR="00727356" w:rsidRPr="00727356" w:rsidRDefault="00727356" w:rsidP="00727356">
            <w:pPr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27356">
              <w:rPr>
                <w:rFonts w:ascii="Calibri" w:eastAsia="Times New Roman" w:hAnsi="Calibri" w:cs="Calibri"/>
                <w:color w:val="000000"/>
                <w:lang w:eastAsia="en-NZ"/>
              </w:rPr>
              <w:t> </w:t>
            </w:r>
            <w:r w:rsidR="00A21F95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  <w:tc>
          <w:tcPr>
            <w:tcW w:w="1872" w:type="dxa"/>
            <w:shd w:val="clear" w:color="auto" w:fill="BFBFBF" w:themeFill="background1" w:themeFillShade="BF"/>
            <w:noWrap/>
            <w:hideMark/>
          </w:tcPr>
          <w:p w14:paraId="193B29B0" w14:textId="1694B0EF" w:rsidR="00727356" w:rsidRPr="00727356" w:rsidRDefault="00727356" w:rsidP="007273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27356">
              <w:rPr>
                <w:rFonts w:ascii="Calibri" w:eastAsia="Times New Roman" w:hAnsi="Calibri" w:cs="Calibri"/>
                <w:color w:val="000000"/>
                <w:lang w:eastAsia="en-NZ"/>
              </w:rPr>
              <w:t> </w:t>
            </w:r>
            <w:r w:rsidR="00A21F95">
              <w:rPr>
                <w:rFonts w:ascii="Calibri" w:eastAsia="Times New Roman" w:hAnsi="Calibri" w:cs="Calibri"/>
                <w:color w:val="000000"/>
                <w:lang w:eastAsia="en-NZ"/>
              </w:rPr>
              <w:t>307</w:t>
            </w:r>
          </w:p>
        </w:tc>
        <w:tc>
          <w:tcPr>
            <w:tcW w:w="3361" w:type="dxa"/>
            <w:shd w:val="clear" w:color="auto" w:fill="BFBFBF" w:themeFill="background1" w:themeFillShade="BF"/>
            <w:noWrap/>
            <w:hideMark/>
          </w:tcPr>
          <w:p w14:paraId="0DBB1065" w14:textId="0EC5B520" w:rsidR="00727356" w:rsidRPr="00727356" w:rsidRDefault="00A21F95" w:rsidP="007273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Floor Polishing</w:t>
            </w:r>
          </w:p>
        </w:tc>
        <w:tc>
          <w:tcPr>
            <w:tcW w:w="2143" w:type="dxa"/>
            <w:shd w:val="clear" w:color="auto" w:fill="BFBFBF" w:themeFill="background1" w:themeFillShade="BF"/>
            <w:noWrap/>
            <w:hideMark/>
          </w:tcPr>
          <w:p w14:paraId="5C70A2CB" w14:textId="0A9F4754" w:rsidR="00727356" w:rsidRPr="00727356" w:rsidRDefault="00A21F95" w:rsidP="007273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10 July</w:t>
            </w:r>
          </w:p>
        </w:tc>
        <w:tc>
          <w:tcPr>
            <w:tcW w:w="3180" w:type="dxa"/>
            <w:shd w:val="clear" w:color="auto" w:fill="BFBFBF" w:themeFill="background1" w:themeFillShade="BF"/>
            <w:noWrap/>
            <w:hideMark/>
          </w:tcPr>
          <w:p w14:paraId="6822371C" w14:textId="03D399DB" w:rsidR="00727356" w:rsidRPr="00727356" w:rsidRDefault="00A21F95" w:rsidP="007273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Polishing machine will make noise</w:t>
            </w:r>
          </w:p>
        </w:tc>
        <w:tc>
          <w:tcPr>
            <w:tcW w:w="2211" w:type="dxa"/>
            <w:shd w:val="clear" w:color="auto" w:fill="BFBFBF" w:themeFill="background1" w:themeFillShade="BF"/>
            <w:noWrap/>
            <w:hideMark/>
          </w:tcPr>
          <w:p w14:paraId="03A9268F" w14:textId="7B805EE9" w:rsidR="00727356" w:rsidRPr="00727356" w:rsidRDefault="00A21F95" w:rsidP="007273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Impacted stakeholders have been informed</w:t>
            </w:r>
          </w:p>
        </w:tc>
      </w:tr>
      <w:tr w:rsidR="00674CC3" w:rsidRPr="00727356" w14:paraId="37195DF0" w14:textId="77777777" w:rsidTr="00BD4F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2" w:type="dxa"/>
            <w:shd w:val="clear" w:color="auto" w:fill="BFBFBF" w:themeFill="background1" w:themeFillShade="BF"/>
            <w:noWrap/>
            <w:hideMark/>
          </w:tcPr>
          <w:p w14:paraId="23C16933" w14:textId="477ABB33" w:rsidR="00727356" w:rsidRPr="00727356" w:rsidRDefault="00A21F95" w:rsidP="00727356">
            <w:pPr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  <w:tc>
          <w:tcPr>
            <w:tcW w:w="1872" w:type="dxa"/>
            <w:shd w:val="clear" w:color="auto" w:fill="BFBFBF" w:themeFill="background1" w:themeFillShade="BF"/>
            <w:noWrap/>
            <w:hideMark/>
          </w:tcPr>
          <w:p w14:paraId="4DED9C06" w14:textId="1A9C6E49" w:rsidR="00727356" w:rsidRPr="00727356" w:rsidRDefault="00A21F95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114 Level 3</w:t>
            </w:r>
          </w:p>
        </w:tc>
        <w:tc>
          <w:tcPr>
            <w:tcW w:w="3361" w:type="dxa"/>
            <w:shd w:val="clear" w:color="auto" w:fill="BFBFBF" w:themeFill="background1" w:themeFillShade="BF"/>
            <w:noWrap/>
            <w:hideMark/>
          </w:tcPr>
          <w:p w14:paraId="2F876B7F" w14:textId="3184304C" w:rsidR="00727356" w:rsidRPr="00727356" w:rsidRDefault="00A21F95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Floor Polishing</w:t>
            </w:r>
          </w:p>
        </w:tc>
        <w:tc>
          <w:tcPr>
            <w:tcW w:w="2143" w:type="dxa"/>
            <w:shd w:val="clear" w:color="auto" w:fill="BFBFBF" w:themeFill="background1" w:themeFillShade="BF"/>
            <w:noWrap/>
            <w:hideMark/>
          </w:tcPr>
          <w:p w14:paraId="7933AE64" w14:textId="3B944337" w:rsidR="00727356" w:rsidRPr="00727356" w:rsidRDefault="00A21F95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10 July</w:t>
            </w:r>
          </w:p>
        </w:tc>
        <w:tc>
          <w:tcPr>
            <w:tcW w:w="3180" w:type="dxa"/>
            <w:shd w:val="clear" w:color="auto" w:fill="BFBFBF" w:themeFill="background1" w:themeFillShade="BF"/>
            <w:noWrap/>
            <w:hideMark/>
          </w:tcPr>
          <w:p w14:paraId="4EB62890" w14:textId="69403CB3" w:rsidR="00727356" w:rsidRPr="00727356" w:rsidRDefault="00A21F95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Polishing machine will make noise</w:t>
            </w:r>
          </w:p>
        </w:tc>
        <w:tc>
          <w:tcPr>
            <w:tcW w:w="2211" w:type="dxa"/>
            <w:shd w:val="clear" w:color="auto" w:fill="BFBFBF" w:themeFill="background1" w:themeFillShade="BF"/>
            <w:noWrap/>
            <w:hideMark/>
          </w:tcPr>
          <w:p w14:paraId="3D3F0E6E" w14:textId="4AA29406" w:rsidR="00727356" w:rsidRPr="00727356" w:rsidRDefault="00A21F95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Impacted stakeholders have been informed</w:t>
            </w:r>
          </w:p>
        </w:tc>
      </w:tr>
      <w:tr w:rsidR="00727356" w:rsidRPr="00727356" w14:paraId="34765173" w14:textId="77777777" w:rsidTr="00BD4F2D">
        <w:trPr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2" w:type="dxa"/>
            <w:shd w:val="clear" w:color="auto" w:fill="BFBFBF" w:themeFill="background1" w:themeFillShade="BF"/>
            <w:noWrap/>
            <w:hideMark/>
          </w:tcPr>
          <w:p w14:paraId="6335A111" w14:textId="7620D5E0" w:rsidR="00727356" w:rsidRPr="00056427" w:rsidRDefault="00727356" w:rsidP="00727356">
            <w:pPr>
              <w:rPr>
                <w:rFonts w:ascii="Calibri" w:hAnsi="Calibri" w:cs="Calibri"/>
                <w:color w:val="000000"/>
                <w:lang w:eastAsia="ko-KR"/>
              </w:rPr>
            </w:pPr>
            <w:r w:rsidRPr="00727356">
              <w:rPr>
                <w:rFonts w:ascii="Calibri" w:eastAsia="Times New Roman" w:hAnsi="Calibri" w:cs="Calibri"/>
                <w:color w:val="000000"/>
                <w:lang w:eastAsia="en-NZ"/>
              </w:rPr>
              <w:t> </w:t>
            </w:r>
            <w:r w:rsidR="00056427">
              <w:rPr>
                <w:rFonts w:ascii="Calibri" w:hAnsi="Calibri" w:cs="Calibri" w:hint="eastAsia"/>
                <w:color w:val="000000"/>
                <w:lang w:eastAsia="ko-KR"/>
              </w:rPr>
              <w:t>3</w:t>
            </w:r>
          </w:p>
        </w:tc>
        <w:tc>
          <w:tcPr>
            <w:tcW w:w="1872" w:type="dxa"/>
            <w:shd w:val="clear" w:color="auto" w:fill="BFBFBF" w:themeFill="background1" w:themeFillShade="BF"/>
            <w:noWrap/>
            <w:hideMark/>
          </w:tcPr>
          <w:p w14:paraId="1B710410" w14:textId="6F312C09" w:rsidR="00727356" w:rsidRPr="00727356" w:rsidRDefault="00727356" w:rsidP="007273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27356">
              <w:rPr>
                <w:rFonts w:ascii="Calibri" w:eastAsia="Times New Roman" w:hAnsi="Calibri" w:cs="Calibri"/>
                <w:color w:val="000000"/>
                <w:lang w:eastAsia="en-NZ"/>
              </w:rPr>
              <w:t> </w:t>
            </w:r>
            <w:r w:rsidR="00056427" w:rsidRPr="00056427">
              <w:rPr>
                <w:rFonts w:ascii="Calibri" w:eastAsia="Times New Roman" w:hAnsi="Calibri" w:cs="Calibri"/>
                <w:color w:val="000000"/>
                <w:lang w:eastAsia="en-NZ"/>
              </w:rPr>
              <w:t>B112 / B114</w:t>
            </w:r>
          </w:p>
        </w:tc>
        <w:tc>
          <w:tcPr>
            <w:tcW w:w="3361" w:type="dxa"/>
            <w:shd w:val="clear" w:color="auto" w:fill="BFBFBF" w:themeFill="background1" w:themeFillShade="BF"/>
            <w:noWrap/>
            <w:hideMark/>
          </w:tcPr>
          <w:p w14:paraId="59B58917" w14:textId="69AD3BB8" w:rsidR="00727356" w:rsidRPr="00056427" w:rsidRDefault="00727356" w:rsidP="007273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eastAsia="ko-KR"/>
              </w:rPr>
            </w:pPr>
            <w:r w:rsidRPr="00727356">
              <w:rPr>
                <w:rFonts w:ascii="Calibri" w:eastAsia="Times New Roman" w:hAnsi="Calibri" w:cs="Calibri"/>
                <w:color w:val="000000"/>
                <w:lang w:eastAsia="en-NZ"/>
              </w:rPr>
              <w:t> </w:t>
            </w:r>
            <w:r w:rsidR="00056427" w:rsidRPr="00056427">
              <w:rPr>
                <w:rFonts w:ascii="Calibri" w:eastAsia="Times New Roman" w:hAnsi="Calibri" w:cs="Calibri"/>
                <w:color w:val="000000"/>
                <w:lang w:eastAsia="en-NZ"/>
              </w:rPr>
              <w:t>No fire test</w:t>
            </w:r>
            <w:r w:rsidR="00056427">
              <w:rPr>
                <w:rFonts w:ascii="Calibri" w:hAnsi="Calibri" w:cs="Calibri" w:hint="eastAsia"/>
                <w:color w:val="000000"/>
                <w:lang w:eastAsia="ko-KR"/>
              </w:rPr>
              <w:t xml:space="preserve"> - </w:t>
            </w:r>
            <w:r w:rsidR="00056427" w:rsidRPr="00056427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Nursing Council </w:t>
            </w:r>
            <w:proofErr w:type="gramStart"/>
            <w:r w:rsidR="00056427" w:rsidRPr="00056427">
              <w:rPr>
                <w:rFonts w:ascii="Calibri" w:eastAsia="Times New Roman" w:hAnsi="Calibri" w:cs="Calibri"/>
                <w:color w:val="000000"/>
                <w:lang w:eastAsia="en-NZ"/>
              </w:rPr>
              <w:t>EXAM day</w:t>
            </w:r>
            <w:proofErr w:type="gramEnd"/>
            <w:r w:rsidR="00056427">
              <w:rPr>
                <w:rFonts w:ascii="Calibri" w:hAnsi="Calibri" w:cs="Calibri" w:hint="eastAsia"/>
                <w:color w:val="000000"/>
                <w:lang w:eastAsia="ko-KR"/>
              </w:rPr>
              <w:t xml:space="preserve"> </w:t>
            </w:r>
            <w:r w:rsidR="00056427">
              <w:rPr>
                <w:rFonts w:ascii="Calibri" w:hAnsi="Calibri" w:cs="Calibri"/>
                <w:color w:val="000000"/>
                <w:lang w:eastAsia="ko-KR"/>
              </w:rPr>
              <w:t>–</w:t>
            </w:r>
            <w:r w:rsidR="00056427">
              <w:rPr>
                <w:rFonts w:ascii="Calibri" w:hAnsi="Calibri" w:cs="Calibri" w:hint="eastAsia"/>
                <w:color w:val="000000"/>
                <w:lang w:eastAsia="ko-KR"/>
              </w:rPr>
              <w:t xml:space="preserve"> Two days only</w:t>
            </w:r>
          </w:p>
        </w:tc>
        <w:tc>
          <w:tcPr>
            <w:tcW w:w="2143" w:type="dxa"/>
            <w:shd w:val="clear" w:color="auto" w:fill="BFBFBF" w:themeFill="background1" w:themeFillShade="BF"/>
            <w:noWrap/>
            <w:hideMark/>
          </w:tcPr>
          <w:p w14:paraId="0EADA498" w14:textId="77777777" w:rsidR="003D23B5" w:rsidRDefault="003D23B5" w:rsidP="007273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8 July </w:t>
            </w:r>
            <w:r w:rsidR="00056427" w:rsidRPr="00056427">
              <w:rPr>
                <w:rFonts w:ascii="Calibri" w:eastAsia="Times New Roman" w:hAnsi="Calibri" w:cs="Calibri"/>
                <w:color w:val="000000"/>
                <w:lang w:eastAsia="en-NZ"/>
              </w:rPr>
              <w:t>2025</w:t>
            </w:r>
            <w:r w:rsidR="00056427">
              <w:rPr>
                <w:rFonts w:ascii="Calibri" w:hAnsi="Calibri" w:cs="Calibri" w:hint="eastAsia"/>
                <w:color w:val="000000"/>
                <w:lang w:eastAsia="ko-KR"/>
              </w:rPr>
              <w:t xml:space="preserve"> &amp;</w:t>
            </w:r>
            <w:r w:rsidR="00056427" w:rsidRPr="00056427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    </w:t>
            </w:r>
          </w:p>
          <w:p w14:paraId="245928CD" w14:textId="39084E39" w:rsidR="00727356" w:rsidRPr="00727356" w:rsidRDefault="003D23B5" w:rsidP="007273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15 July </w:t>
            </w:r>
            <w:r w:rsidR="00056427" w:rsidRPr="00056427">
              <w:rPr>
                <w:rFonts w:ascii="Calibri" w:eastAsia="Times New Roman" w:hAnsi="Calibri" w:cs="Calibri"/>
                <w:color w:val="000000"/>
                <w:lang w:eastAsia="en-NZ"/>
              </w:rPr>
              <w:t>2025</w:t>
            </w:r>
          </w:p>
        </w:tc>
        <w:tc>
          <w:tcPr>
            <w:tcW w:w="3180" w:type="dxa"/>
            <w:shd w:val="clear" w:color="auto" w:fill="BFBFBF" w:themeFill="background1" w:themeFillShade="BF"/>
            <w:noWrap/>
            <w:hideMark/>
          </w:tcPr>
          <w:p w14:paraId="0B7EF41A" w14:textId="52D22ED5" w:rsidR="00727356" w:rsidRPr="00727356" w:rsidRDefault="00056427" w:rsidP="00056427">
            <w:pPr>
              <w:tabs>
                <w:tab w:val="center" w:pos="148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56427">
              <w:rPr>
                <w:rFonts w:ascii="Calibri" w:eastAsia="Times New Roman" w:hAnsi="Calibri" w:cs="Calibri"/>
                <w:color w:val="000000"/>
                <w:lang w:eastAsia="en-NZ"/>
              </w:rPr>
              <w:t>No works happen on this unless an emergency</w:t>
            </w:r>
          </w:p>
        </w:tc>
        <w:tc>
          <w:tcPr>
            <w:tcW w:w="2211" w:type="dxa"/>
            <w:shd w:val="clear" w:color="auto" w:fill="BFBFBF" w:themeFill="background1" w:themeFillShade="BF"/>
            <w:noWrap/>
            <w:hideMark/>
          </w:tcPr>
          <w:p w14:paraId="206742B1" w14:textId="5D0421B4" w:rsidR="00727356" w:rsidRPr="00056427" w:rsidRDefault="00727356" w:rsidP="007273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eastAsia="ko-KR"/>
              </w:rPr>
            </w:pPr>
            <w:r w:rsidRPr="00727356">
              <w:rPr>
                <w:rFonts w:ascii="Calibri" w:eastAsia="Times New Roman" w:hAnsi="Calibri" w:cs="Calibri"/>
                <w:color w:val="000000"/>
                <w:lang w:eastAsia="en-NZ"/>
              </w:rPr>
              <w:t> </w:t>
            </w:r>
            <w:r w:rsidR="00056427">
              <w:rPr>
                <w:rFonts w:ascii="Calibri" w:hAnsi="Calibri" w:cs="Calibri" w:hint="eastAsia"/>
                <w:color w:val="000000"/>
                <w:lang w:eastAsia="ko-KR"/>
              </w:rPr>
              <w:t>National level exam</w:t>
            </w:r>
          </w:p>
        </w:tc>
      </w:tr>
      <w:tr w:rsidR="00674CC3" w:rsidRPr="00727356" w14:paraId="005C535C" w14:textId="77777777" w:rsidTr="00BD4F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2" w:type="dxa"/>
            <w:shd w:val="clear" w:color="auto" w:fill="BFBFBF" w:themeFill="background1" w:themeFillShade="BF"/>
            <w:noWrap/>
            <w:hideMark/>
          </w:tcPr>
          <w:p w14:paraId="3A1F77C1" w14:textId="6B0A921C" w:rsidR="00727356" w:rsidRPr="00727356" w:rsidRDefault="00727356" w:rsidP="00727356">
            <w:pPr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27356">
              <w:rPr>
                <w:rFonts w:ascii="Calibri" w:eastAsia="Times New Roman" w:hAnsi="Calibri" w:cs="Calibri"/>
                <w:color w:val="000000"/>
                <w:lang w:eastAsia="en-NZ"/>
              </w:rPr>
              <w:t> </w:t>
            </w:r>
            <w:r w:rsidR="003B269F">
              <w:rPr>
                <w:rFonts w:ascii="Calibri" w:eastAsia="Times New Roman" w:hAnsi="Calibri" w:cs="Calibri"/>
                <w:color w:val="000000"/>
                <w:lang w:eastAsia="en-NZ"/>
              </w:rPr>
              <w:t>4</w:t>
            </w:r>
          </w:p>
        </w:tc>
        <w:tc>
          <w:tcPr>
            <w:tcW w:w="1872" w:type="dxa"/>
            <w:shd w:val="clear" w:color="auto" w:fill="BFBFBF" w:themeFill="background1" w:themeFillShade="BF"/>
            <w:noWrap/>
            <w:hideMark/>
          </w:tcPr>
          <w:p w14:paraId="6441EBD2" w14:textId="7280CAC7" w:rsidR="00727356" w:rsidRPr="00727356" w:rsidRDefault="00727356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27356">
              <w:rPr>
                <w:rFonts w:ascii="Calibri" w:eastAsia="Times New Roman" w:hAnsi="Calibri" w:cs="Calibri"/>
                <w:color w:val="000000"/>
                <w:lang w:eastAsia="en-NZ"/>
              </w:rPr>
              <w:t> </w:t>
            </w:r>
            <w:r w:rsidR="003B269F">
              <w:rPr>
                <w:rFonts w:ascii="Calibri" w:eastAsia="Times New Roman" w:hAnsi="Calibri" w:cs="Calibri"/>
                <w:color w:val="000000"/>
                <w:lang w:eastAsia="en-NZ"/>
              </w:rPr>
              <w:t>Campus wide</w:t>
            </w:r>
          </w:p>
        </w:tc>
        <w:tc>
          <w:tcPr>
            <w:tcW w:w="3361" w:type="dxa"/>
            <w:shd w:val="clear" w:color="auto" w:fill="BFBFBF" w:themeFill="background1" w:themeFillShade="BF"/>
            <w:noWrap/>
            <w:hideMark/>
          </w:tcPr>
          <w:p w14:paraId="5000C6C8" w14:textId="2C83E99F" w:rsidR="00727356" w:rsidRPr="00727356" w:rsidRDefault="003B269F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Dutton Stormwater </w:t>
            </w:r>
          </w:p>
        </w:tc>
        <w:tc>
          <w:tcPr>
            <w:tcW w:w="2143" w:type="dxa"/>
            <w:shd w:val="clear" w:color="auto" w:fill="BFBFBF" w:themeFill="background1" w:themeFillShade="BF"/>
            <w:noWrap/>
            <w:hideMark/>
          </w:tcPr>
          <w:p w14:paraId="48D6CB49" w14:textId="1B074DB9" w:rsidR="00727356" w:rsidRPr="00727356" w:rsidRDefault="003B269F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16 July</w:t>
            </w:r>
          </w:p>
        </w:tc>
        <w:tc>
          <w:tcPr>
            <w:tcW w:w="3180" w:type="dxa"/>
            <w:shd w:val="clear" w:color="auto" w:fill="BFBFBF" w:themeFill="background1" w:themeFillShade="BF"/>
            <w:noWrap/>
            <w:hideMark/>
          </w:tcPr>
          <w:p w14:paraId="7341872F" w14:textId="7850441C" w:rsidR="00727356" w:rsidRPr="00727356" w:rsidRDefault="003B269F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Cesspits around campus are being cleared. </w:t>
            </w:r>
          </w:p>
        </w:tc>
        <w:tc>
          <w:tcPr>
            <w:tcW w:w="2211" w:type="dxa"/>
            <w:shd w:val="clear" w:color="auto" w:fill="BFBFBF" w:themeFill="background1" w:themeFillShade="BF"/>
            <w:noWrap/>
            <w:hideMark/>
          </w:tcPr>
          <w:p w14:paraId="33EC03D8" w14:textId="79FC9C71" w:rsidR="00727356" w:rsidRPr="00727356" w:rsidRDefault="00727356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27356">
              <w:rPr>
                <w:rFonts w:ascii="Calibri" w:eastAsia="Times New Roman" w:hAnsi="Calibri" w:cs="Calibri"/>
                <w:color w:val="000000"/>
                <w:lang w:eastAsia="en-NZ"/>
              </w:rPr>
              <w:t> </w:t>
            </w:r>
            <w:r w:rsidR="003B269F">
              <w:rPr>
                <w:rFonts w:ascii="Calibri" w:eastAsia="Times New Roman" w:hAnsi="Calibri" w:cs="Calibri"/>
                <w:color w:val="000000"/>
                <w:lang w:eastAsia="en-NZ"/>
              </w:rPr>
              <w:t>Vacuum Trucks on site.</w:t>
            </w:r>
          </w:p>
        </w:tc>
      </w:tr>
      <w:tr w:rsidR="00727356" w:rsidRPr="00727356" w14:paraId="010FC7D3" w14:textId="77777777" w:rsidTr="00BD4F2D">
        <w:trPr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2" w:type="dxa"/>
            <w:shd w:val="clear" w:color="auto" w:fill="BFBFBF" w:themeFill="background1" w:themeFillShade="BF"/>
            <w:noWrap/>
            <w:hideMark/>
          </w:tcPr>
          <w:p w14:paraId="70F69463" w14:textId="07489779" w:rsidR="00727356" w:rsidRPr="00727356" w:rsidRDefault="00727356" w:rsidP="00727356">
            <w:pPr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27356">
              <w:rPr>
                <w:rFonts w:ascii="Calibri" w:eastAsia="Times New Roman" w:hAnsi="Calibri" w:cs="Calibri"/>
                <w:color w:val="000000"/>
                <w:lang w:eastAsia="en-NZ"/>
              </w:rPr>
              <w:t> </w:t>
            </w:r>
            <w:r w:rsidR="007B612D">
              <w:rPr>
                <w:rFonts w:ascii="Calibri" w:eastAsia="Times New Roman" w:hAnsi="Calibri" w:cs="Calibri"/>
                <w:color w:val="000000"/>
                <w:lang w:eastAsia="en-NZ"/>
              </w:rPr>
              <w:t>5</w:t>
            </w:r>
          </w:p>
        </w:tc>
        <w:tc>
          <w:tcPr>
            <w:tcW w:w="1872" w:type="dxa"/>
            <w:shd w:val="clear" w:color="auto" w:fill="BFBFBF" w:themeFill="background1" w:themeFillShade="BF"/>
            <w:noWrap/>
            <w:hideMark/>
          </w:tcPr>
          <w:p w14:paraId="3EA77B00" w14:textId="791FBC87" w:rsidR="00727356" w:rsidRPr="00727356" w:rsidRDefault="007B612D" w:rsidP="007273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B108</w:t>
            </w:r>
          </w:p>
        </w:tc>
        <w:tc>
          <w:tcPr>
            <w:tcW w:w="3361" w:type="dxa"/>
            <w:shd w:val="clear" w:color="auto" w:fill="BFBFBF" w:themeFill="background1" w:themeFillShade="BF"/>
            <w:noWrap/>
            <w:hideMark/>
          </w:tcPr>
          <w:p w14:paraId="3A26798E" w14:textId="6C2885A3" w:rsidR="00727356" w:rsidRPr="00727356" w:rsidRDefault="007B612D" w:rsidP="007273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Tiles in entrances being repaired</w:t>
            </w:r>
          </w:p>
        </w:tc>
        <w:tc>
          <w:tcPr>
            <w:tcW w:w="2143" w:type="dxa"/>
            <w:shd w:val="clear" w:color="auto" w:fill="BFBFBF" w:themeFill="background1" w:themeFillShade="BF"/>
            <w:noWrap/>
            <w:hideMark/>
          </w:tcPr>
          <w:p w14:paraId="71120C28" w14:textId="01F70353" w:rsidR="00727356" w:rsidRPr="00727356" w:rsidRDefault="007B612D" w:rsidP="007273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25</w:t>
            </w:r>
            <w:r w:rsidRPr="007B612D">
              <w:rPr>
                <w:rFonts w:ascii="Calibri" w:eastAsia="Times New Roman" w:hAnsi="Calibri" w:cs="Calibri"/>
                <w:color w:val="000000"/>
                <w:vertAlign w:val="superscript"/>
                <w:lang w:eastAsia="en-NZ"/>
              </w:rPr>
              <w:t>th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July</w:t>
            </w:r>
          </w:p>
        </w:tc>
        <w:tc>
          <w:tcPr>
            <w:tcW w:w="3180" w:type="dxa"/>
            <w:shd w:val="clear" w:color="auto" w:fill="BFBFBF" w:themeFill="background1" w:themeFillShade="BF"/>
            <w:noWrap/>
            <w:hideMark/>
          </w:tcPr>
          <w:p w14:paraId="5C6956FC" w14:textId="3762EE85" w:rsidR="00727356" w:rsidRPr="00727356" w:rsidRDefault="007B612D" w:rsidP="007273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Minimal impact. Contractors on site repairing tiles, building detritus in immediate work surround</w:t>
            </w:r>
          </w:p>
        </w:tc>
        <w:tc>
          <w:tcPr>
            <w:tcW w:w="2211" w:type="dxa"/>
            <w:shd w:val="clear" w:color="auto" w:fill="BFBFBF" w:themeFill="background1" w:themeFillShade="BF"/>
            <w:noWrap/>
            <w:hideMark/>
          </w:tcPr>
          <w:p w14:paraId="503AF682" w14:textId="77777777" w:rsidR="00727356" w:rsidRPr="00727356" w:rsidRDefault="00727356" w:rsidP="007273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27356">
              <w:rPr>
                <w:rFonts w:ascii="Calibri" w:eastAsia="Times New Roman" w:hAnsi="Calibri" w:cs="Calibri"/>
                <w:color w:val="000000"/>
                <w:lang w:eastAsia="en-NZ"/>
              </w:rPr>
              <w:t> </w:t>
            </w:r>
          </w:p>
        </w:tc>
      </w:tr>
      <w:tr w:rsidR="00674CC3" w:rsidRPr="00727356" w14:paraId="7686CC42" w14:textId="77777777" w:rsidTr="00A21F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2" w:type="dxa"/>
            <w:noWrap/>
            <w:hideMark/>
          </w:tcPr>
          <w:p w14:paraId="5571A106" w14:textId="574DFC3E" w:rsidR="00727356" w:rsidRPr="00727356" w:rsidRDefault="00727356" w:rsidP="00727356">
            <w:pPr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27356">
              <w:rPr>
                <w:rFonts w:ascii="Calibri" w:eastAsia="Times New Roman" w:hAnsi="Calibri" w:cs="Calibri"/>
                <w:color w:val="000000"/>
                <w:lang w:eastAsia="en-NZ"/>
              </w:rPr>
              <w:t> </w:t>
            </w:r>
            <w:r w:rsidR="00BD4F2D">
              <w:rPr>
                <w:rFonts w:ascii="Calibri" w:eastAsia="Times New Roman" w:hAnsi="Calibri" w:cs="Calibri"/>
                <w:color w:val="000000"/>
                <w:lang w:eastAsia="en-NZ"/>
              </w:rPr>
              <w:t>6</w:t>
            </w:r>
          </w:p>
        </w:tc>
        <w:tc>
          <w:tcPr>
            <w:tcW w:w="1872" w:type="dxa"/>
            <w:noWrap/>
            <w:hideMark/>
          </w:tcPr>
          <w:p w14:paraId="033B45F1" w14:textId="77777777" w:rsidR="00727356" w:rsidRPr="00727356" w:rsidRDefault="00727356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27356">
              <w:rPr>
                <w:rFonts w:ascii="Calibri" w:eastAsia="Times New Roman" w:hAnsi="Calibri" w:cs="Calibri"/>
                <w:color w:val="000000"/>
                <w:lang w:eastAsia="en-NZ"/>
              </w:rPr>
              <w:t> </w:t>
            </w:r>
          </w:p>
        </w:tc>
        <w:tc>
          <w:tcPr>
            <w:tcW w:w="3361" w:type="dxa"/>
            <w:noWrap/>
            <w:hideMark/>
          </w:tcPr>
          <w:p w14:paraId="13F6D691" w14:textId="77777777" w:rsidR="00727356" w:rsidRPr="00727356" w:rsidRDefault="00727356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27356">
              <w:rPr>
                <w:rFonts w:ascii="Calibri" w:eastAsia="Times New Roman" w:hAnsi="Calibri" w:cs="Calibri"/>
                <w:color w:val="000000"/>
                <w:lang w:eastAsia="en-NZ"/>
              </w:rPr>
              <w:t> </w:t>
            </w:r>
          </w:p>
        </w:tc>
        <w:tc>
          <w:tcPr>
            <w:tcW w:w="2143" w:type="dxa"/>
            <w:noWrap/>
            <w:hideMark/>
          </w:tcPr>
          <w:p w14:paraId="7F922C00" w14:textId="77777777" w:rsidR="00727356" w:rsidRPr="00727356" w:rsidRDefault="00727356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27356">
              <w:rPr>
                <w:rFonts w:ascii="Calibri" w:eastAsia="Times New Roman" w:hAnsi="Calibri" w:cs="Calibri"/>
                <w:color w:val="000000"/>
                <w:lang w:eastAsia="en-NZ"/>
              </w:rPr>
              <w:t> </w:t>
            </w:r>
          </w:p>
        </w:tc>
        <w:tc>
          <w:tcPr>
            <w:tcW w:w="3180" w:type="dxa"/>
            <w:noWrap/>
            <w:hideMark/>
          </w:tcPr>
          <w:p w14:paraId="25AEFD1A" w14:textId="77777777" w:rsidR="00727356" w:rsidRPr="00727356" w:rsidRDefault="00727356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27356">
              <w:rPr>
                <w:rFonts w:ascii="Calibri" w:eastAsia="Times New Roman" w:hAnsi="Calibri" w:cs="Calibri"/>
                <w:color w:val="000000"/>
                <w:lang w:eastAsia="en-NZ"/>
              </w:rPr>
              <w:t> </w:t>
            </w:r>
          </w:p>
        </w:tc>
        <w:tc>
          <w:tcPr>
            <w:tcW w:w="2211" w:type="dxa"/>
            <w:noWrap/>
            <w:hideMark/>
          </w:tcPr>
          <w:p w14:paraId="4530A716" w14:textId="77777777" w:rsidR="00727356" w:rsidRPr="00727356" w:rsidRDefault="00727356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27356">
              <w:rPr>
                <w:rFonts w:ascii="Calibri" w:eastAsia="Times New Roman" w:hAnsi="Calibri" w:cs="Calibri"/>
                <w:color w:val="000000"/>
                <w:lang w:eastAsia="en-NZ"/>
              </w:rPr>
              <w:t> </w:t>
            </w:r>
          </w:p>
        </w:tc>
      </w:tr>
      <w:tr w:rsidR="00727356" w:rsidRPr="00727356" w14:paraId="1AA0D838" w14:textId="77777777" w:rsidTr="00A21F95">
        <w:trPr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2" w:type="dxa"/>
            <w:noWrap/>
            <w:hideMark/>
          </w:tcPr>
          <w:p w14:paraId="2C56F4F1" w14:textId="77777777" w:rsidR="00727356" w:rsidRPr="00727356" w:rsidRDefault="00727356" w:rsidP="00727356">
            <w:pPr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27356">
              <w:rPr>
                <w:rFonts w:ascii="Calibri" w:eastAsia="Times New Roman" w:hAnsi="Calibri" w:cs="Calibri"/>
                <w:color w:val="000000"/>
                <w:lang w:eastAsia="en-NZ"/>
              </w:rPr>
              <w:t> </w:t>
            </w:r>
          </w:p>
        </w:tc>
        <w:tc>
          <w:tcPr>
            <w:tcW w:w="1872" w:type="dxa"/>
            <w:noWrap/>
            <w:hideMark/>
          </w:tcPr>
          <w:p w14:paraId="1EFF89DC" w14:textId="77777777" w:rsidR="00727356" w:rsidRPr="00727356" w:rsidRDefault="00727356" w:rsidP="007273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27356">
              <w:rPr>
                <w:rFonts w:ascii="Calibri" w:eastAsia="Times New Roman" w:hAnsi="Calibri" w:cs="Calibri"/>
                <w:color w:val="000000"/>
                <w:lang w:eastAsia="en-NZ"/>
              </w:rPr>
              <w:t> </w:t>
            </w:r>
          </w:p>
        </w:tc>
        <w:tc>
          <w:tcPr>
            <w:tcW w:w="3361" w:type="dxa"/>
            <w:noWrap/>
            <w:hideMark/>
          </w:tcPr>
          <w:p w14:paraId="4C587B43" w14:textId="77777777" w:rsidR="00727356" w:rsidRPr="00727356" w:rsidRDefault="00727356" w:rsidP="007273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27356">
              <w:rPr>
                <w:rFonts w:ascii="Calibri" w:eastAsia="Times New Roman" w:hAnsi="Calibri" w:cs="Calibri"/>
                <w:color w:val="000000"/>
                <w:lang w:eastAsia="en-NZ"/>
              </w:rPr>
              <w:t> </w:t>
            </w:r>
          </w:p>
        </w:tc>
        <w:tc>
          <w:tcPr>
            <w:tcW w:w="2143" w:type="dxa"/>
            <w:noWrap/>
            <w:hideMark/>
          </w:tcPr>
          <w:p w14:paraId="797D97F9" w14:textId="77777777" w:rsidR="00727356" w:rsidRPr="00727356" w:rsidRDefault="00727356" w:rsidP="007273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27356">
              <w:rPr>
                <w:rFonts w:ascii="Calibri" w:eastAsia="Times New Roman" w:hAnsi="Calibri" w:cs="Calibri"/>
                <w:color w:val="000000"/>
                <w:lang w:eastAsia="en-NZ"/>
              </w:rPr>
              <w:t> </w:t>
            </w:r>
          </w:p>
        </w:tc>
        <w:tc>
          <w:tcPr>
            <w:tcW w:w="3180" w:type="dxa"/>
            <w:noWrap/>
            <w:hideMark/>
          </w:tcPr>
          <w:p w14:paraId="623C151B" w14:textId="77777777" w:rsidR="00727356" w:rsidRPr="00727356" w:rsidRDefault="00727356" w:rsidP="007273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27356">
              <w:rPr>
                <w:rFonts w:ascii="Calibri" w:eastAsia="Times New Roman" w:hAnsi="Calibri" w:cs="Calibri"/>
                <w:color w:val="000000"/>
                <w:lang w:eastAsia="en-NZ"/>
              </w:rPr>
              <w:t> </w:t>
            </w:r>
          </w:p>
        </w:tc>
        <w:tc>
          <w:tcPr>
            <w:tcW w:w="2211" w:type="dxa"/>
            <w:noWrap/>
            <w:hideMark/>
          </w:tcPr>
          <w:p w14:paraId="36028B25" w14:textId="77777777" w:rsidR="00727356" w:rsidRPr="00727356" w:rsidRDefault="00727356" w:rsidP="007273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27356">
              <w:rPr>
                <w:rFonts w:ascii="Calibri" w:eastAsia="Times New Roman" w:hAnsi="Calibri" w:cs="Calibri"/>
                <w:color w:val="000000"/>
                <w:lang w:eastAsia="en-NZ"/>
              </w:rPr>
              <w:t> </w:t>
            </w:r>
          </w:p>
        </w:tc>
      </w:tr>
      <w:tr w:rsidR="00674CC3" w:rsidRPr="00727356" w14:paraId="2A2BD6FE" w14:textId="77777777" w:rsidTr="00A21F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2" w:type="dxa"/>
            <w:noWrap/>
            <w:hideMark/>
          </w:tcPr>
          <w:p w14:paraId="2793A4A7" w14:textId="30521074" w:rsidR="00727356" w:rsidRPr="00727356" w:rsidRDefault="00727356" w:rsidP="00727356">
            <w:pPr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27356">
              <w:rPr>
                <w:rFonts w:ascii="Calibri" w:eastAsia="Times New Roman" w:hAnsi="Calibri" w:cs="Calibri"/>
                <w:color w:val="000000"/>
                <w:lang w:eastAsia="en-NZ"/>
              </w:rPr>
              <w:t> </w:t>
            </w:r>
            <w:r w:rsidR="00BD4F2D">
              <w:rPr>
                <w:rFonts w:ascii="Calibri" w:eastAsia="Times New Roman" w:hAnsi="Calibri" w:cs="Calibri"/>
                <w:color w:val="000000"/>
                <w:lang w:eastAsia="en-NZ"/>
              </w:rPr>
              <w:t>7</w:t>
            </w:r>
          </w:p>
        </w:tc>
        <w:tc>
          <w:tcPr>
            <w:tcW w:w="1872" w:type="dxa"/>
            <w:noWrap/>
            <w:hideMark/>
          </w:tcPr>
          <w:p w14:paraId="66205902" w14:textId="7358871C" w:rsidR="00727356" w:rsidRPr="00727356" w:rsidRDefault="00727356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27356">
              <w:rPr>
                <w:rFonts w:ascii="Calibri" w:eastAsia="Times New Roman" w:hAnsi="Calibri" w:cs="Calibri"/>
                <w:color w:val="000000"/>
                <w:lang w:eastAsia="en-NZ"/>
              </w:rPr>
              <w:t> </w:t>
            </w:r>
            <w:r w:rsidR="00BD4F2D">
              <w:rPr>
                <w:rFonts w:ascii="Calibri" w:eastAsia="Times New Roman" w:hAnsi="Calibri" w:cs="Calibri"/>
                <w:color w:val="000000"/>
                <w:lang w:eastAsia="en-NZ"/>
              </w:rPr>
              <w:t>Campus wide</w:t>
            </w:r>
          </w:p>
        </w:tc>
        <w:tc>
          <w:tcPr>
            <w:tcW w:w="3361" w:type="dxa"/>
            <w:noWrap/>
            <w:hideMark/>
          </w:tcPr>
          <w:p w14:paraId="0203805D" w14:textId="4822AF24" w:rsidR="00727356" w:rsidRPr="00727356" w:rsidRDefault="00727356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27356">
              <w:rPr>
                <w:rFonts w:ascii="Calibri" w:eastAsia="Times New Roman" w:hAnsi="Calibri" w:cs="Calibri"/>
                <w:color w:val="000000"/>
                <w:lang w:eastAsia="en-NZ"/>
              </w:rPr>
              <w:t> </w:t>
            </w:r>
            <w:r w:rsidR="00BD4F2D">
              <w:rPr>
                <w:rFonts w:ascii="Calibri" w:eastAsia="Times New Roman" w:hAnsi="Calibri" w:cs="Calibri"/>
                <w:color w:val="000000"/>
                <w:lang w:eastAsia="en-NZ"/>
              </w:rPr>
              <w:t>Building washes and works to prepare for Open Day</w:t>
            </w:r>
          </w:p>
        </w:tc>
        <w:tc>
          <w:tcPr>
            <w:tcW w:w="2143" w:type="dxa"/>
            <w:noWrap/>
            <w:hideMark/>
          </w:tcPr>
          <w:p w14:paraId="5B603312" w14:textId="29F88F2C" w:rsidR="00727356" w:rsidRPr="00727356" w:rsidRDefault="00BD4F2D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To be advised 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br/>
              <w:t>August</w:t>
            </w:r>
          </w:p>
        </w:tc>
        <w:tc>
          <w:tcPr>
            <w:tcW w:w="3180" w:type="dxa"/>
            <w:noWrap/>
            <w:hideMark/>
          </w:tcPr>
          <w:p w14:paraId="149417BB" w14:textId="77777777" w:rsidR="00727356" w:rsidRPr="00727356" w:rsidRDefault="00727356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27356">
              <w:rPr>
                <w:rFonts w:ascii="Calibri" w:eastAsia="Times New Roman" w:hAnsi="Calibri" w:cs="Calibri"/>
                <w:color w:val="000000"/>
                <w:lang w:eastAsia="en-NZ"/>
              </w:rPr>
              <w:t> </w:t>
            </w:r>
          </w:p>
        </w:tc>
        <w:tc>
          <w:tcPr>
            <w:tcW w:w="2211" w:type="dxa"/>
            <w:noWrap/>
            <w:hideMark/>
          </w:tcPr>
          <w:p w14:paraId="105F116A" w14:textId="77777777" w:rsidR="00727356" w:rsidRPr="00727356" w:rsidRDefault="00727356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27356">
              <w:rPr>
                <w:rFonts w:ascii="Calibri" w:eastAsia="Times New Roman" w:hAnsi="Calibri" w:cs="Calibri"/>
                <w:color w:val="000000"/>
                <w:lang w:eastAsia="en-NZ"/>
              </w:rPr>
              <w:t> </w:t>
            </w:r>
          </w:p>
        </w:tc>
      </w:tr>
      <w:tr w:rsidR="0007117B" w:rsidRPr="00727356" w14:paraId="6E8C53EE" w14:textId="77777777" w:rsidTr="00A21F95">
        <w:trPr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2" w:type="dxa"/>
            <w:noWrap/>
          </w:tcPr>
          <w:p w14:paraId="01BE2F30" w14:textId="77777777" w:rsidR="0007117B" w:rsidRPr="00727356" w:rsidRDefault="0007117B" w:rsidP="00727356">
            <w:pPr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  <w:tc>
          <w:tcPr>
            <w:tcW w:w="1872" w:type="dxa"/>
            <w:noWrap/>
          </w:tcPr>
          <w:p w14:paraId="7824E4A7" w14:textId="77777777" w:rsidR="0007117B" w:rsidRPr="00727356" w:rsidRDefault="0007117B" w:rsidP="007273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  <w:tc>
          <w:tcPr>
            <w:tcW w:w="3361" w:type="dxa"/>
            <w:noWrap/>
          </w:tcPr>
          <w:p w14:paraId="3A64DEEB" w14:textId="77777777" w:rsidR="0007117B" w:rsidRPr="00727356" w:rsidRDefault="0007117B" w:rsidP="007273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  <w:tc>
          <w:tcPr>
            <w:tcW w:w="2143" w:type="dxa"/>
            <w:noWrap/>
          </w:tcPr>
          <w:p w14:paraId="4AC8BEB4" w14:textId="77777777" w:rsidR="0007117B" w:rsidRPr="00727356" w:rsidRDefault="0007117B" w:rsidP="007273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  <w:tc>
          <w:tcPr>
            <w:tcW w:w="3180" w:type="dxa"/>
            <w:noWrap/>
          </w:tcPr>
          <w:p w14:paraId="1248D75C" w14:textId="77777777" w:rsidR="0007117B" w:rsidRPr="00727356" w:rsidRDefault="0007117B" w:rsidP="007273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  <w:tc>
          <w:tcPr>
            <w:tcW w:w="2211" w:type="dxa"/>
            <w:noWrap/>
          </w:tcPr>
          <w:p w14:paraId="0F7AA158" w14:textId="77777777" w:rsidR="0007117B" w:rsidRPr="00727356" w:rsidRDefault="0007117B" w:rsidP="007273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</w:tr>
      <w:tr w:rsidR="0007117B" w:rsidRPr="00727356" w14:paraId="43ED6C40" w14:textId="77777777" w:rsidTr="00A21F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2" w:type="dxa"/>
            <w:noWrap/>
          </w:tcPr>
          <w:p w14:paraId="0963B982" w14:textId="77777777" w:rsidR="0007117B" w:rsidRPr="00727356" w:rsidRDefault="0007117B" w:rsidP="00727356">
            <w:pPr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  <w:tc>
          <w:tcPr>
            <w:tcW w:w="1872" w:type="dxa"/>
            <w:noWrap/>
          </w:tcPr>
          <w:p w14:paraId="51D07409" w14:textId="77777777" w:rsidR="0007117B" w:rsidRPr="00727356" w:rsidRDefault="0007117B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  <w:tc>
          <w:tcPr>
            <w:tcW w:w="3361" w:type="dxa"/>
            <w:noWrap/>
          </w:tcPr>
          <w:p w14:paraId="450065DF" w14:textId="77777777" w:rsidR="0007117B" w:rsidRPr="00727356" w:rsidRDefault="0007117B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  <w:tc>
          <w:tcPr>
            <w:tcW w:w="2143" w:type="dxa"/>
            <w:noWrap/>
          </w:tcPr>
          <w:p w14:paraId="3B50E55E" w14:textId="77777777" w:rsidR="0007117B" w:rsidRPr="00727356" w:rsidRDefault="0007117B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  <w:tc>
          <w:tcPr>
            <w:tcW w:w="3180" w:type="dxa"/>
            <w:noWrap/>
          </w:tcPr>
          <w:p w14:paraId="297C1A52" w14:textId="77777777" w:rsidR="0007117B" w:rsidRPr="00727356" w:rsidRDefault="0007117B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  <w:tc>
          <w:tcPr>
            <w:tcW w:w="2211" w:type="dxa"/>
            <w:noWrap/>
          </w:tcPr>
          <w:p w14:paraId="190A8718" w14:textId="77777777" w:rsidR="0007117B" w:rsidRPr="00727356" w:rsidRDefault="0007117B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</w:tr>
      <w:tr w:rsidR="0007117B" w:rsidRPr="00727356" w14:paraId="60320DB6" w14:textId="77777777" w:rsidTr="00A21F95">
        <w:trPr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2" w:type="dxa"/>
            <w:noWrap/>
          </w:tcPr>
          <w:p w14:paraId="1B184BFF" w14:textId="77777777" w:rsidR="0007117B" w:rsidRPr="00727356" w:rsidRDefault="0007117B" w:rsidP="00727356">
            <w:pPr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  <w:tc>
          <w:tcPr>
            <w:tcW w:w="1872" w:type="dxa"/>
            <w:noWrap/>
          </w:tcPr>
          <w:p w14:paraId="0E282FA2" w14:textId="77777777" w:rsidR="0007117B" w:rsidRPr="00727356" w:rsidRDefault="0007117B" w:rsidP="007273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  <w:tc>
          <w:tcPr>
            <w:tcW w:w="3361" w:type="dxa"/>
            <w:noWrap/>
          </w:tcPr>
          <w:p w14:paraId="36B823F5" w14:textId="77777777" w:rsidR="0007117B" w:rsidRPr="00727356" w:rsidRDefault="0007117B" w:rsidP="007273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  <w:tc>
          <w:tcPr>
            <w:tcW w:w="2143" w:type="dxa"/>
            <w:noWrap/>
          </w:tcPr>
          <w:p w14:paraId="51483A21" w14:textId="77777777" w:rsidR="0007117B" w:rsidRPr="00727356" w:rsidRDefault="0007117B" w:rsidP="007273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  <w:tc>
          <w:tcPr>
            <w:tcW w:w="3180" w:type="dxa"/>
            <w:noWrap/>
          </w:tcPr>
          <w:p w14:paraId="5AEAF2CE" w14:textId="77777777" w:rsidR="0007117B" w:rsidRPr="00727356" w:rsidRDefault="0007117B" w:rsidP="007273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  <w:tc>
          <w:tcPr>
            <w:tcW w:w="2211" w:type="dxa"/>
            <w:noWrap/>
          </w:tcPr>
          <w:p w14:paraId="0271BB7B" w14:textId="77777777" w:rsidR="0007117B" w:rsidRPr="00727356" w:rsidRDefault="0007117B" w:rsidP="007273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</w:tr>
      <w:tr w:rsidR="0007117B" w:rsidRPr="00727356" w14:paraId="0D1DA39C" w14:textId="77777777" w:rsidTr="00A21F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2" w:type="dxa"/>
            <w:noWrap/>
          </w:tcPr>
          <w:p w14:paraId="39ECF531" w14:textId="77777777" w:rsidR="0007117B" w:rsidRPr="00727356" w:rsidRDefault="0007117B" w:rsidP="00727356">
            <w:pPr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  <w:tc>
          <w:tcPr>
            <w:tcW w:w="1872" w:type="dxa"/>
            <w:noWrap/>
          </w:tcPr>
          <w:p w14:paraId="52873BA1" w14:textId="77777777" w:rsidR="0007117B" w:rsidRPr="00727356" w:rsidRDefault="0007117B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  <w:tc>
          <w:tcPr>
            <w:tcW w:w="3361" w:type="dxa"/>
            <w:noWrap/>
          </w:tcPr>
          <w:p w14:paraId="29077FBC" w14:textId="77777777" w:rsidR="0007117B" w:rsidRPr="00727356" w:rsidRDefault="0007117B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  <w:tc>
          <w:tcPr>
            <w:tcW w:w="2143" w:type="dxa"/>
            <w:noWrap/>
          </w:tcPr>
          <w:p w14:paraId="1FBC0685" w14:textId="77777777" w:rsidR="0007117B" w:rsidRPr="00727356" w:rsidRDefault="0007117B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  <w:tc>
          <w:tcPr>
            <w:tcW w:w="3180" w:type="dxa"/>
            <w:noWrap/>
          </w:tcPr>
          <w:p w14:paraId="0B52F124" w14:textId="77777777" w:rsidR="0007117B" w:rsidRPr="00727356" w:rsidRDefault="0007117B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  <w:tc>
          <w:tcPr>
            <w:tcW w:w="2211" w:type="dxa"/>
            <w:noWrap/>
          </w:tcPr>
          <w:p w14:paraId="07F996DF" w14:textId="77777777" w:rsidR="0007117B" w:rsidRPr="00727356" w:rsidRDefault="0007117B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</w:tr>
      <w:tr w:rsidR="0007117B" w:rsidRPr="00727356" w14:paraId="489CD041" w14:textId="77777777" w:rsidTr="00A21F95">
        <w:trPr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2" w:type="dxa"/>
            <w:noWrap/>
          </w:tcPr>
          <w:p w14:paraId="2EF9C25B" w14:textId="77777777" w:rsidR="0007117B" w:rsidRPr="00727356" w:rsidRDefault="0007117B" w:rsidP="00727356">
            <w:pPr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  <w:tc>
          <w:tcPr>
            <w:tcW w:w="1872" w:type="dxa"/>
            <w:noWrap/>
          </w:tcPr>
          <w:p w14:paraId="3EA1EDD5" w14:textId="77777777" w:rsidR="0007117B" w:rsidRPr="00727356" w:rsidRDefault="0007117B" w:rsidP="007273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  <w:tc>
          <w:tcPr>
            <w:tcW w:w="3361" w:type="dxa"/>
            <w:noWrap/>
          </w:tcPr>
          <w:p w14:paraId="652DD6DF" w14:textId="77777777" w:rsidR="0007117B" w:rsidRPr="00727356" w:rsidRDefault="0007117B" w:rsidP="007273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  <w:tc>
          <w:tcPr>
            <w:tcW w:w="2143" w:type="dxa"/>
            <w:noWrap/>
          </w:tcPr>
          <w:p w14:paraId="2A9928B1" w14:textId="77777777" w:rsidR="0007117B" w:rsidRPr="00727356" w:rsidRDefault="0007117B" w:rsidP="007273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  <w:tc>
          <w:tcPr>
            <w:tcW w:w="3180" w:type="dxa"/>
            <w:noWrap/>
          </w:tcPr>
          <w:p w14:paraId="50BAD58F" w14:textId="77777777" w:rsidR="0007117B" w:rsidRPr="00727356" w:rsidRDefault="0007117B" w:rsidP="007273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  <w:tc>
          <w:tcPr>
            <w:tcW w:w="2211" w:type="dxa"/>
            <w:noWrap/>
          </w:tcPr>
          <w:p w14:paraId="2A9F9ED3" w14:textId="77777777" w:rsidR="0007117B" w:rsidRPr="00727356" w:rsidRDefault="0007117B" w:rsidP="007273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</w:tr>
      <w:tr w:rsidR="0007117B" w:rsidRPr="00727356" w14:paraId="1231647D" w14:textId="77777777" w:rsidTr="00A21F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2" w:type="dxa"/>
            <w:noWrap/>
          </w:tcPr>
          <w:p w14:paraId="6ED4F859" w14:textId="77777777" w:rsidR="0007117B" w:rsidRPr="00727356" w:rsidRDefault="0007117B" w:rsidP="00727356">
            <w:pPr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  <w:tc>
          <w:tcPr>
            <w:tcW w:w="1872" w:type="dxa"/>
            <w:noWrap/>
          </w:tcPr>
          <w:p w14:paraId="7B487413" w14:textId="77777777" w:rsidR="0007117B" w:rsidRPr="00727356" w:rsidRDefault="0007117B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  <w:tc>
          <w:tcPr>
            <w:tcW w:w="3361" w:type="dxa"/>
            <w:noWrap/>
          </w:tcPr>
          <w:p w14:paraId="259A05F3" w14:textId="77777777" w:rsidR="0007117B" w:rsidRPr="00727356" w:rsidRDefault="0007117B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  <w:tc>
          <w:tcPr>
            <w:tcW w:w="2143" w:type="dxa"/>
            <w:noWrap/>
          </w:tcPr>
          <w:p w14:paraId="20E2F74C" w14:textId="77777777" w:rsidR="0007117B" w:rsidRPr="00727356" w:rsidRDefault="0007117B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  <w:tc>
          <w:tcPr>
            <w:tcW w:w="3180" w:type="dxa"/>
            <w:noWrap/>
          </w:tcPr>
          <w:p w14:paraId="3E35E50B" w14:textId="77777777" w:rsidR="0007117B" w:rsidRPr="00727356" w:rsidRDefault="0007117B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  <w:tc>
          <w:tcPr>
            <w:tcW w:w="2211" w:type="dxa"/>
            <w:noWrap/>
          </w:tcPr>
          <w:p w14:paraId="34A0A6F2" w14:textId="77777777" w:rsidR="0007117B" w:rsidRPr="00727356" w:rsidRDefault="0007117B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</w:tr>
      <w:tr w:rsidR="0007117B" w:rsidRPr="00727356" w14:paraId="561221A8" w14:textId="77777777" w:rsidTr="00A21F95">
        <w:trPr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2" w:type="dxa"/>
            <w:noWrap/>
          </w:tcPr>
          <w:p w14:paraId="741A5DE6" w14:textId="77777777" w:rsidR="0007117B" w:rsidRPr="00727356" w:rsidRDefault="0007117B" w:rsidP="00727356">
            <w:pPr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  <w:tc>
          <w:tcPr>
            <w:tcW w:w="1872" w:type="dxa"/>
            <w:noWrap/>
          </w:tcPr>
          <w:p w14:paraId="329125C9" w14:textId="77777777" w:rsidR="0007117B" w:rsidRPr="00727356" w:rsidRDefault="0007117B" w:rsidP="007273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  <w:tc>
          <w:tcPr>
            <w:tcW w:w="3361" w:type="dxa"/>
            <w:noWrap/>
          </w:tcPr>
          <w:p w14:paraId="056352C9" w14:textId="77777777" w:rsidR="0007117B" w:rsidRPr="00727356" w:rsidRDefault="0007117B" w:rsidP="007273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  <w:tc>
          <w:tcPr>
            <w:tcW w:w="2143" w:type="dxa"/>
            <w:noWrap/>
          </w:tcPr>
          <w:p w14:paraId="4E6B966D" w14:textId="77777777" w:rsidR="0007117B" w:rsidRPr="00727356" w:rsidRDefault="0007117B" w:rsidP="007273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  <w:tc>
          <w:tcPr>
            <w:tcW w:w="3180" w:type="dxa"/>
            <w:noWrap/>
          </w:tcPr>
          <w:p w14:paraId="1076B04A" w14:textId="77777777" w:rsidR="0007117B" w:rsidRPr="00727356" w:rsidRDefault="0007117B" w:rsidP="007273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  <w:tc>
          <w:tcPr>
            <w:tcW w:w="2211" w:type="dxa"/>
            <w:noWrap/>
          </w:tcPr>
          <w:p w14:paraId="3455AE72" w14:textId="77777777" w:rsidR="0007117B" w:rsidRPr="00727356" w:rsidRDefault="0007117B" w:rsidP="007273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</w:tr>
      <w:tr w:rsidR="0007117B" w:rsidRPr="00727356" w14:paraId="556B46E3" w14:textId="77777777" w:rsidTr="00A21F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2" w:type="dxa"/>
            <w:noWrap/>
          </w:tcPr>
          <w:p w14:paraId="797BDE6D" w14:textId="7F7764BD" w:rsidR="0007117B" w:rsidRPr="00727356" w:rsidRDefault="0007117B" w:rsidP="00727356">
            <w:pPr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Mid semester break</w:t>
            </w:r>
          </w:p>
        </w:tc>
        <w:tc>
          <w:tcPr>
            <w:tcW w:w="1872" w:type="dxa"/>
            <w:noWrap/>
          </w:tcPr>
          <w:p w14:paraId="2010F402" w14:textId="63353783" w:rsidR="0007117B" w:rsidRPr="00727356" w:rsidRDefault="0007117B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180</w:t>
            </w:r>
          </w:p>
        </w:tc>
        <w:tc>
          <w:tcPr>
            <w:tcW w:w="3361" w:type="dxa"/>
            <w:noWrap/>
          </w:tcPr>
          <w:p w14:paraId="456DC6AB" w14:textId="6E883FB3" w:rsidR="0007117B" w:rsidRPr="00727356" w:rsidRDefault="0007117B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Loose tiling over the </w:t>
            </w:r>
            <w:r w:rsidR="00932D0B">
              <w:rPr>
                <w:rFonts w:ascii="Calibri" w:eastAsia="Times New Roman" w:hAnsi="Calibri" w:cs="Calibri"/>
                <w:color w:val="000000"/>
                <w:lang w:eastAsia="en-NZ"/>
              </w:rPr>
              <w:t>Puna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being repaired</w:t>
            </w:r>
          </w:p>
        </w:tc>
        <w:tc>
          <w:tcPr>
            <w:tcW w:w="2143" w:type="dxa"/>
            <w:noWrap/>
          </w:tcPr>
          <w:p w14:paraId="1F6B7513" w14:textId="53BF60D3" w:rsidR="0007117B" w:rsidRPr="00727356" w:rsidRDefault="0007117B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22 Sep – 3 Oct</w:t>
            </w:r>
          </w:p>
        </w:tc>
        <w:tc>
          <w:tcPr>
            <w:tcW w:w="3180" w:type="dxa"/>
            <w:noWrap/>
          </w:tcPr>
          <w:p w14:paraId="78772367" w14:textId="0F12DD65" w:rsidR="0007117B" w:rsidRPr="00727356" w:rsidRDefault="0007117B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Some loud noise may be heard from the East facing side of 180</w:t>
            </w:r>
          </w:p>
        </w:tc>
        <w:tc>
          <w:tcPr>
            <w:tcW w:w="2211" w:type="dxa"/>
            <w:noWrap/>
          </w:tcPr>
          <w:p w14:paraId="0D962DE4" w14:textId="77777777" w:rsidR="0007117B" w:rsidRPr="00727356" w:rsidRDefault="0007117B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</w:tr>
    </w:tbl>
    <w:p w14:paraId="6EE38CB0" w14:textId="77777777" w:rsidR="00727356" w:rsidRDefault="00727356" w:rsidP="00727356">
      <w:pPr>
        <w:ind w:left="-567"/>
      </w:pPr>
    </w:p>
    <w:sectPr w:rsidR="00727356" w:rsidSect="00727356">
      <w:pgSz w:w="16838" w:h="11906" w:orient="landscape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MwM7M0szA0tzQ3MrVU0lEKTi0uzszPAykwqwUA5N17YywAAAA="/>
  </w:docVars>
  <w:rsids>
    <w:rsidRoot w:val="00727356"/>
    <w:rsid w:val="00056427"/>
    <w:rsid w:val="0007117B"/>
    <w:rsid w:val="000750BC"/>
    <w:rsid w:val="00097E99"/>
    <w:rsid w:val="002958FB"/>
    <w:rsid w:val="003B269F"/>
    <w:rsid w:val="003D23B5"/>
    <w:rsid w:val="003E30C6"/>
    <w:rsid w:val="00652870"/>
    <w:rsid w:val="00674CC3"/>
    <w:rsid w:val="00727356"/>
    <w:rsid w:val="007B612D"/>
    <w:rsid w:val="008446B5"/>
    <w:rsid w:val="00880E5D"/>
    <w:rsid w:val="00893FC7"/>
    <w:rsid w:val="00932D0B"/>
    <w:rsid w:val="00A21F95"/>
    <w:rsid w:val="00BD4F2D"/>
    <w:rsid w:val="00FD4683"/>
    <w:rsid w:val="00FF50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163C18"/>
  <w15:chartTrackingRefBased/>
  <w15:docId w15:val="{2ED787B6-5EC0-42CB-B6E8-74C5E41CA2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1Light-Accent6">
    <w:name w:val="Grid Table 1 Light Accent 6"/>
    <w:basedOn w:val="TableNormal"/>
    <w:uiPriority w:val="46"/>
    <w:rsid w:val="00727356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5Dark-Accent6">
    <w:name w:val="Grid Table 5 Dark Accent 6"/>
    <w:basedOn w:val="TableNormal"/>
    <w:uiPriority w:val="50"/>
    <w:rsid w:val="0072735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ListTable4-Accent6">
    <w:name w:val="List Table 4 Accent 6"/>
    <w:basedOn w:val="TableNormal"/>
    <w:uiPriority w:val="49"/>
    <w:rsid w:val="00727356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4-Accent5">
    <w:name w:val="List Table 4 Accent 5"/>
    <w:basedOn w:val="TableNormal"/>
    <w:uiPriority w:val="49"/>
    <w:rsid w:val="00674CC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493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1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170</Words>
  <Characters>97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T</Company>
  <LinksUpToDate>false</LinksUpToDate>
  <CharactersWithSpaces>1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u Verma</dc:creator>
  <cp:keywords/>
  <dc:description/>
  <cp:lastModifiedBy>Shar Lewin</cp:lastModifiedBy>
  <cp:revision>10</cp:revision>
  <dcterms:created xsi:type="dcterms:W3CDTF">2025-07-02T23:40:00Z</dcterms:created>
  <dcterms:modified xsi:type="dcterms:W3CDTF">2025-08-03T21:49:00Z</dcterms:modified>
</cp:coreProperties>
</file>